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FC6AAC"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05D9FC1" w:rsidR="0082223F" w:rsidRDefault="0082223F" w:rsidP="0082223F">
      <w:pPr>
        <w:pStyle w:val="Title"/>
      </w:pPr>
      <w:r>
        <w:t xml:space="preserve">Week </w:t>
      </w:r>
      <w:r w:rsidR="00012F88">
        <w:t>8</w:t>
      </w:r>
      <w:r>
        <w:t xml:space="preserve">: </w:t>
      </w:r>
      <w:r w:rsidR="00141A32">
        <w:t xml:space="preserve">Elderly Care 2.0 </w:t>
      </w:r>
      <w:r w:rsidR="00012F88">
        <w:t xml:space="preserve">User Acceptance </w:t>
      </w:r>
      <w:r w:rsidR="002846F3">
        <w:t xml:space="preserve">Test </w:t>
      </w:r>
      <w:r w:rsidR="00012F88">
        <w:t>Plan</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0439408" w:rsidR="0082223F" w:rsidRDefault="0082223F" w:rsidP="0082223F">
      <w:pPr>
        <w:jc w:val="center"/>
      </w:pPr>
      <w:r>
        <w:t>TIM-</w:t>
      </w:r>
      <w:r w:rsidR="005C39BA">
        <w:t>7</w:t>
      </w:r>
      <w:r w:rsidR="002F2E59">
        <w:t>2</w:t>
      </w:r>
      <w:r w:rsidR="005C39BA">
        <w:t>4</w:t>
      </w:r>
      <w:r w:rsidR="002F2E59">
        <w:t>1</w:t>
      </w:r>
      <w:r>
        <w:t>:</w:t>
      </w:r>
      <w:r w:rsidR="00141A32">
        <w:t xml:space="preserve"> </w:t>
      </w:r>
      <w:r w:rsidR="002F2E59">
        <w:t>Constructive Research Design</w:t>
      </w:r>
    </w:p>
    <w:p w14:paraId="13BFFB78" w14:textId="20B19129" w:rsidR="00CB25E9" w:rsidRDefault="00012F88" w:rsidP="0082223F">
      <w:pPr>
        <w:jc w:val="center"/>
      </w:pPr>
      <w:r>
        <w:t>June 13,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4F3FCCC8" w14:textId="5DA0044C" w:rsidR="00141A32" w:rsidRDefault="00141A32" w:rsidP="00141A32">
      <w:pPr>
        <w:pStyle w:val="Heading1"/>
      </w:pPr>
      <w:r>
        <w:lastRenderedPageBreak/>
        <w:t>Elderly Care 2.0</w:t>
      </w:r>
    </w:p>
    <w:p w14:paraId="3145EFC6" w14:textId="63C7E19C" w:rsidR="00141A32" w:rsidRDefault="00141A32" w:rsidP="00141A32">
      <w:pPr>
        <w:pStyle w:val="Heading2"/>
      </w:pPr>
      <w:r>
        <w:t>Problem Statement</w:t>
      </w:r>
    </w:p>
    <w:p w14:paraId="152CF92B" w14:textId="6598007B" w:rsidR="00FD378B" w:rsidRDefault="00141A32">
      <w:r>
        <w:tab/>
        <w:t xml:space="preserve">Senior citizens live longer than ever and want to defer moving into nursing homes until later in life.  Transitioning into elderly care comes as a double edge sword.  On the one hand, nurses can provide 24-hour care.  This assistance could mean the difference between life and death (e.g., during a fall). </w:t>
      </w:r>
      <w:r w:rsidR="00D300B2">
        <w:t xml:space="preserve"> However, o</w:t>
      </w:r>
      <w:r>
        <w:t>n the other hand, the services are prohibitively expensive, nearing $90,000 annually</w:t>
      </w:r>
      <w:r w:rsidR="00FD378B">
        <w:t xml:space="preserve"> (Tan et al., 2020)</w:t>
      </w:r>
      <w:r>
        <w:t xml:space="preserve">.  Additionally, these </w:t>
      </w:r>
      <w:r w:rsidR="00FC213E">
        <w:t xml:space="preserve">medical </w:t>
      </w:r>
      <w:r>
        <w:t>facilities lack the personalization available within one’s home.  Further, specific individuals with diseases like dementia and Alzheimer’s require even greater levels of attention.</w:t>
      </w:r>
    </w:p>
    <w:p w14:paraId="25E6F488" w14:textId="3A65C3EB" w:rsidR="00141A32" w:rsidRDefault="00FD378B">
      <w:r>
        <w:tab/>
        <w:t>Traditionally, addressing the situation requires increasing human capital, such as adding more traveling nurses or family member oversight.  However, this solution increases health care costs and collects limited patient health samples.  These infrequent visits might miss critical issues, especially with th</w:t>
      </w:r>
      <w:r w:rsidR="00FC213E">
        <w:t>ose</w:t>
      </w:r>
      <w:r>
        <w:t xml:space="preserve"> most reluctant to relocate.  Alternatively, researchers are exploring wearable IoT devices.  Th</w:t>
      </w:r>
      <w:r w:rsidR="006D3D1A">
        <w:t>e</w:t>
      </w:r>
      <w:r>
        <w:t>se sensors provide mechanisms for requesting assistance and receiving continuous monitoring.  There are many limitations to wearable solutions, most notably that the person must remember to wear them</w:t>
      </w:r>
      <w:r w:rsidR="00222AA3">
        <w:t xml:space="preserve">, which raises concerns for </w:t>
      </w:r>
      <w:r>
        <w:t>early</w:t>
      </w:r>
      <w:r w:rsidR="00222AA3">
        <w:t xml:space="preserve">-onset </w:t>
      </w:r>
      <w:r>
        <w:t>memory loss</w:t>
      </w:r>
      <w:r w:rsidR="00222AA3">
        <w:t xml:space="preserve"> patients</w:t>
      </w:r>
      <w:r>
        <w:t>.</w:t>
      </w:r>
    </w:p>
    <w:p w14:paraId="4429C0A4" w14:textId="049B3123" w:rsidR="00222AA3" w:rsidRDefault="00222AA3" w:rsidP="00222AA3">
      <w:pPr>
        <w:pStyle w:val="Heading2"/>
      </w:pPr>
      <w:r>
        <w:t>Building the Business Case</w:t>
      </w:r>
    </w:p>
    <w:p w14:paraId="56A8ADF6" w14:textId="656D83B8" w:rsidR="00222AA3" w:rsidRDefault="00222AA3" w:rsidP="00222AA3">
      <w:r>
        <w:tab/>
        <w:t xml:space="preserve">Many senior citizens want to remain in their homes and still receive the attentiveness typically found in assisted living facilities.  When this gap narrows, it enables the patient to remain in familiar settings for more prolonged periods.  That situation has numerous benefits, both psychologically (e.g., higher morale) and economically (e.g., deferring private health care costs).  Medical facilities can address these challenges through real-time video monitoring </w:t>
      </w:r>
      <w:r>
        <w:lastRenderedPageBreak/>
        <w:t>services that analyze patient actions and recommend care.  For instance, patients with memory impairment might forget to empty the dishwasher, take medication, or bathe regularly.  These scenarios are challenging to address through wearable devices.  However, through computer vision, an in-home camera system transforms into a watchful eye that spots those missing actions.  After detecting an issue, the system alerts the person using Text-to-Speech (TTS) services (e.g., Amazon Alexa or Google Home).</w:t>
      </w:r>
    </w:p>
    <w:p w14:paraId="183121CF" w14:textId="374D73EE" w:rsidR="00222AA3" w:rsidRDefault="00222AA3" w:rsidP="00222AA3">
      <w:r>
        <w:tab/>
        <w:t xml:space="preserve">Medical facilities also benefit from massive deployments of in-home monitoring systems.  First, the in-home camera system tracks patient movements enabling early behavioral regression detection (e.g., reduced mobility).  Next, centralized teams can provide higher-quality care to more remote patients.  This configuration increases profit margins by reducing operational overhead (e.g., excess staff and fewer physical beds). </w:t>
      </w:r>
      <w:r w:rsidR="004A647F">
        <w:t xml:space="preserve"> </w:t>
      </w:r>
      <w:r w:rsidR="00D300B2">
        <w:t>Finally, w</w:t>
      </w:r>
      <w:r>
        <w:t xml:space="preserve">hen patient care issues arise, the system can prioritize and audit its resolution.  The business can leverage this competitive position to avoid cutting corners and providing world-class care.   </w:t>
      </w:r>
    </w:p>
    <w:p w14:paraId="0E85417D" w14:textId="580A9CD2" w:rsidR="00FD378B" w:rsidRDefault="00222AA3" w:rsidP="00222AA3">
      <w:pPr>
        <w:ind w:firstLine="720"/>
      </w:pPr>
      <w:r>
        <w:t xml:space="preserve">Additionally, having the option to remain in-home expands the caregiver’s addressable market.  These populations include healthy widows, lower-income families, and even younger children with disabilities.  </w:t>
      </w:r>
      <w:r w:rsidR="00B71018">
        <w:t>While adult children might stress over putting their mother in a facility, they are more willing to pay for a low-expense monthly service</w:t>
      </w:r>
      <w:r w:rsidR="00A7625B">
        <w:t>.  Lower-income households cannot avoid private health care and can only hope the public option is acceptable.  Likewise, autistic children need additional oversight, not removal from the home.  All three situations provide peace of mind to the families and improve their quality of life.</w:t>
      </w:r>
    </w:p>
    <w:p w14:paraId="74E969EF" w14:textId="77777777" w:rsidR="003E41FC" w:rsidRDefault="003E41FC">
      <w:pPr>
        <w:rPr>
          <w:b/>
        </w:rPr>
      </w:pPr>
      <w:r>
        <w:br w:type="page"/>
      </w:r>
    </w:p>
    <w:p w14:paraId="690BD84B" w14:textId="6FDFB9D7" w:rsidR="00FD378B" w:rsidRDefault="003E41FC" w:rsidP="003E41FC">
      <w:pPr>
        <w:pStyle w:val="Heading1"/>
      </w:pPr>
      <w:r>
        <w:lastRenderedPageBreak/>
        <w:t>Literature Review</w:t>
      </w:r>
    </w:p>
    <w:p w14:paraId="4AD560D7" w14:textId="2CD9A851" w:rsidR="003E41FC" w:rsidRDefault="003E41FC" w:rsidP="003E41FC">
      <w:pPr>
        <w:pStyle w:val="Heading2"/>
      </w:pPr>
      <w:r>
        <w:t>Just Walk-Out (2018)</w:t>
      </w:r>
    </w:p>
    <w:p w14:paraId="3E3DA97F" w14:textId="73E001DD" w:rsidR="003E41FC" w:rsidRDefault="00222AA3" w:rsidP="00222AA3">
      <w:r>
        <w:tab/>
        <w:t>Amazon Go enables customers to purchase goods from physical stores without requiring cashiers</w:t>
      </w:r>
      <w:sdt>
        <w:sdtPr>
          <w:id w:val="-524324868"/>
          <w:citation/>
        </w:sdtPr>
        <w:sdtEndPr/>
        <w:sdtContent>
          <w:r>
            <w:fldChar w:fldCharType="begin"/>
          </w:r>
          <w:r>
            <w:instrText xml:space="preserve"> CITATION Ama21 \l 1033 </w:instrText>
          </w:r>
          <w:r>
            <w:fldChar w:fldCharType="separate"/>
          </w:r>
          <w:r>
            <w:rPr>
              <w:noProof/>
            </w:rPr>
            <w:t xml:space="preserve"> (Amazon, 2021)</w:t>
          </w:r>
          <w:r>
            <w:fldChar w:fldCharType="end"/>
          </w:r>
        </w:sdtContent>
      </w:sdt>
      <w:r>
        <w:t xml:space="preserve">.  Their solution uses Deep Neural Network (DNN) algorithms that process real-time video streams.  </w:t>
      </w:r>
      <w:proofErr w:type="spellStart"/>
      <w:r>
        <w:t>Wankdhede</w:t>
      </w:r>
      <w:proofErr w:type="spellEnd"/>
      <w:r>
        <w:t xml:space="preserve"> et al. (2018) assessed the system’s sophistication through a series of shoplifting test cases.  </w:t>
      </w:r>
      <w:r w:rsidR="003E41FC">
        <w:t xml:space="preserve">Their malicious attempts </w:t>
      </w:r>
      <w:r>
        <w:t>to steal items</w:t>
      </w:r>
      <w:r w:rsidR="003E41FC">
        <w:t xml:space="preserve"> failed, which </w:t>
      </w:r>
      <w:r>
        <w:t>provides evidence that real-time video monitoring is an effective real-world tool.</w:t>
      </w:r>
      <w:r w:rsidR="003E41FC">
        <w:t xml:space="preserve"> </w:t>
      </w:r>
      <w:r w:rsidR="00E255F2">
        <w:t>However, b</w:t>
      </w:r>
      <w:r w:rsidR="003E41FC">
        <w:t xml:space="preserve">efore engineers can transpose the solution directly into a person’s home, several critical changes are necessary. </w:t>
      </w:r>
    </w:p>
    <w:p w14:paraId="2B61A1BF" w14:textId="227F7692" w:rsidR="003E41FC" w:rsidRDefault="00015E30" w:rsidP="003E41FC">
      <w:pPr>
        <w:pStyle w:val="Heading2"/>
      </w:pPr>
      <w:r>
        <w:t>Consumer RGB-D Cameras and Applications</w:t>
      </w:r>
      <w:r w:rsidR="003E41FC">
        <w:t xml:space="preserve"> (201</w:t>
      </w:r>
      <w:r>
        <w:t>2</w:t>
      </w:r>
      <w:r w:rsidR="003E41FC">
        <w:t>)</w:t>
      </w:r>
    </w:p>
    <w:p w14:paraId="41994347" w14:textId="3B6AF22F" w:rsidR="003E41FC" w:rsidRDefault="003E41FC" w:rsidP="00222AA3">
      <w:r>
        <w:tab/>
        <w:t>Action tracking systems require sophisticated machine learning algorithms that classify spatiotemporally movements.  They typically follow a process that collects RGB+D (</w:t>
      </w:r>
      <w:r w:rsidR="00015E30">
        <w:t xml:space="preserve">Color </w:t>
      </w:r>
      <w:r>
        <w:t>and Depth) camera frames</w:t>
      </w:r>
      <w:r w:rsidR="00015E30">
        <w:t xml:space="preserve"> and decodes them into 3-D space</w:t>
      </w:r>
      <w:sdt>
        <w:sdtPr>
          <w:id w:val="-2142020032"/>
          <w:citation/>
        </w:sdtPr>
        <w:sdtEndPr/>
        <w:sdtContent>
          <w:r w:rsidR="00015E30">
            <w:fldChar w:fldCharType="begin"/>
          </w:r>
          <w:r w:rsidR="00015E30">
            <w:instrText xml:space="preserve"> CITATION Lit12 \l 1033 </w:instrText>
          </w:r>
          <w:r w:rsidR="00015E30">
            <w:fldChar w:fldCharType="separate"/>
          </w:r>
          <w:r w:rsidR="00015E30">
            <w:rPr>
              <w:noProof/>
            </w:rPr>
            <w:t xml:space="preserve"> (Litomisky, 2012)</w:t>
          </w:r>
          <w:r w:rsidR="00015E30">
            <w:fldChar w:fldCharType="end"/>
          </w:r>
        </w:sdtContent>
      </w:sdt>
      <w:r w:rsidR="00015E30">
        <w:t>.  Next, a series of filters must crop, resize, and align the principal subject.  This step is necessary because people can freely move around the room.  Third, a feature extract process outputs matrices representing the body’s location</w:t>
      </w:r>
      <w:r w:rsidR="00CE714D">
        <w:t>, pose,</w:t>
      </w:r>
      <w:r w:rsidR="00015E30">
        <w:t xml:space="preserve"> and orientation.  Finally, those tensors flow into Long-Term Short-Term (LTSM) algorithms that classify the movement into </w:t>
      </w:r>
      <w:r w:rsidR="00015E30" w:rsidRPr="00015E30">
        <w:t>gesture</w:t>
      </w:r>
      <w:r w:rsidR="00015E30">
        <w:t>s.</w:t>
      </w:r>
    </w:p>
    <w:p w14:paraId="4C75B52D" w14:textId="655BFEDF" w:rsidR="00015E30" w:rsidRDefault="00015E30" w:rsidP="00015E30">
      <w:pPr>
        <w:pStyle w:val="Heading2"/>
      </w:pPr>
      <w:r>
        <w:t xml:space="preserve">Toyota </w:t>
      </w:r>
      <w:proofErr w:type="spellStart"/>
      <w:r>
        <w:t>Smarthome</w:t>
      </w:r>
      <w:proofErr w:type="spellEnd"/>
      <w:r>
        <w:t xml:space="preserve"> (2019</w:t>
      </w:r>
      <w:r w:rsidR="00207CBF">
        <w:t>)</w:t>
      </w:r>
    </w:p>
    <w:p w14:paraId="3EE34F9D" w14:textId="3B9F5712" w:rsidR="00FA78E9" w:rsidRDefault="00015E30" w:rsidP="0002184E">
      <w:r>
        <w:tab/>
        <w:t xml:space="preserve">Many general-purpose gesture detection libraries already exist for behaviors such as sporting events other high-energy actions.  </w:t>
      </w:r>
      <w:r w:rsidR="00207CBF">
        <w:t xml:space="preserve">However, daily indoor activity tends to be more subtle and nuanced (Das et al., 2019).  This discrepancy </w:t>
      </w:r>
      <w:r w:rsidR="0028774E">
        <w:t xml:space="preserve">limits reusability and </w:t>
      </w:r>
      <w:r w:rsidR="00207CBF">
        <w:t>creates the need for purpose-built training sets that sufficiently cover patient-specific actions.</w:t>
      </w:r>
      <w:r w:rsidR="00EA7D2E">
        <w:t xml:space="preserve">  </w:t>
      </w:r>
      <w:r w:rsidR="0002184E">
        <w:t xml:space="preserve">These custom datasets necessitate vast quantities of examples with accurate labels, or the machine learning </w:t>
      </w:r>
      <w:r w:rsidR="0002184E">
        <w:lastRenderedPageBreak/>
        <w:t>model will produce unreliable results.  As a general thumb rule, each model parameter needs at least ten examples to avoid overfitting</w:t>
      </w:r>
      <w:sdt>
        <w:sdtPr>
          <w:id w:val="719478230"/>
          <w:citation/>
        </w:sdtPr>
        <w:sdtEndPr/>
        <w:sdtContent>
          <w:r w:rsidR="0002184E">
            <w:fldChar w:fldCharType="begin"/>
          </w:r>
          <w:r w:rsidR="0002184E">
            <w:instrText xml:space="preserve"> CITATION Sne15 \l 1033 </w:instrText>
          </w:r>
          <w:r w:rsidR="0002184E">
            <w:fldChar w:fldCharType="separate"/>
          </w:r>
          <w:r w:rsidR="0002184E">
            <w:rPr>
              <w:noProof/>
            </w:rPr>
            <w:t xml:space="preserve"> (Snee, 2015)</w:t>
          </w:r>
          <w:r w:rsidR="0002184E">
            <w:fldChar w:fldCharType="end"/>
          </w:r>
        </w:sdtContent>
      </w:sdt>
      <w:r w:rsidR="0002184E">
        <w:t>.  Mechanisms exist for accelerating the process of building custom datasets (e.g., transfer learning).  However, this is still an open research topic.</w:t>
      </w:r>
    </w:p>
    <w:p w14:paraId="6ADC2102" w14:textId="74C56563" w:rsidR="0002184E" w:rsidRDefault="0002184E" w:rsidP="0002184E">
      <w:pPr>
        <w:pStyle w:val="Heading2"/>
      </w:pPr>
      <w:r>
        <w:t xml:space="preserve">Integration of </w:t>
      </w:r>
      <w:proofErr w:type="spellStart"/>
      <w:r>
        <w:t>SmartHome</w:t>
      </w:r>
      <w:proofErr w:type="spellEnd"/>
      <w:r>
        <w:t xml:space="preserve"> (2020)</w:t>
      </w:r>
    </w:p>
    <w:p w14:paraId="5600B360" w14:textId="237E39EE" w:rsidR="000B4CCF" w:rsidRDefault="0002184E" w:rsidP="00222AA3">
      <w:r>
        <w:tab/>
        <w:t>After the system decodes the subject’s actions, it needs to act upon that information.  While some responses are relatively trivial (e.g., dispatch an ambulance), other reactions must utilize Cyber-Physical Systems (CPS)</w:t>
      </w:r>
      <w:r w:rsidR="00AB2BCF">
        <w:t xml:space="preserve"> to cross the digital boundary</w:t>
      </w:r>
      <w:r>
        <w:t>.</w:t>
      </w:r>
      <w:r w:rsidR="000B4CCF">
        <w:t xml:space="preserve">  Building these integrations is challenging as it draws upon knowledge spanning networking, sensors, embedded systems, and related concepts.  Further, CPS devices lack standardization which impacts </w:t>
      </w:r>
      <w:r w:rsidR="00625352">
        <w:t xml:space="preserve">component </w:t>
      </w:r>
      <w:r w:rsidR="000B4CCF">
        <w:t xml:space="preserve">reusability.  </w:t>
      </w:r>
    </w:p>
    <w:p w14:paraId="21AB9E94" w14:textId="2311AA7A" w:rsidR="0002184E" w:rsidRDefault="000B4CCF" w:rsidP="000B4CCF">
      <w:pPr>
        <w:ind w:firstLine="720"/>
      </w:pPr>
      <w:proofErr w:type="spellStart"/>
      <w:r>
        <w:t>Elloumi</w:t>
      </w:r>
      <w:proofErr w:type="spellEnd"/>
      <w:r>
        <w:t xml:space="preserve"> et al. (2020) propose a </w:t>
      </w:r>
      <w:proofErr w:type="spellStart"/>
      <w:r>
        <w:t>Smarthouse</w:t>
      </w:r>
      <w:proofErr w:type="spellEnd"/>
      <w:r>
        <w:t xml:space="preserve"> Operating System (SOS) that provides core services such as identity management, system state, and message routing.  Their blueprint also outlines several automation </w:t>
      </w:r>
      <w:proofErr w:type="gramStart"/>
      <w:r>
        <w:t>application</w:t>
      </w:r>
      <w:proofErr w:type="gramEnd"/>
      <w:r>
        <w:t xml:space="preserve"> profiles (e.g., heat management and fire detection).  These capabilities enable developers to focus on their integrations value differentiation versus writing </w:t>
      </w:r>
      <w:r w:rsidR="00AB2BCF">
        <w:t>tedious generic code.  The authors demonstrate the effectiveness of this approach using a CNC (C</w:t>
      </w:r>
      <w:r w:rsidR="00AB2BCF" w:rsidRPr="00AB2BCF">
        <w:t xml:space="preserve">omputer </w:t>
      </w:r>
      <w:r w:rsidR="00AB2BCF">
        <w:t>N</w:t>
      </w:r>
      <w:r w:rsidR="00AB2BCF" w:rsidRPr="00AB2BCF">
        <w:t xml:space="preserve">umerical </w:t>
      </w:r>
      <w:r w:rsidR="00AB2BCF">
        <w:t>C</w:t>
      </w:r>
      <w:r w:rsidR="00AB2BCF" w:rsidRPr="00AB2BCF">
        <w:t>ontrol</w:t>
      </w:r>
      <w:r w:rsidR="00AB2BCF">
        <w:t>) machine to print a replica house (2 cubic feet).</w:t>
      </w:r>
    </w:p>
    <w:p w14:paraId="77C5C62F" w14:textId="23C309DE" w:rsidR="00625352" w:rsidRDefault="00625352" w:rsidP="00625352">
      <w:pPr>
        <w:pStyle w:val="Heading2"/>
      </w:pPr>
      <w:r>
        <w:t>Privacy Enhanced Cloud-Based Facial Recognition (2021)</w:t>
      </w:r>
    </w:p>
    <w:p w14:paraId="24613526" w14:textId="5451C920" w:rsidR="00625352" w:rsidRDefault="00625352" w:rsidP="00625352">
      <w:pPr>
        <w:ind w:firstLine="720"/>
      </w:pPr>
      <w:r>
        <w:t>It can be helpful to think of identity within IoT as a profile of historical choices, stated preferences, user roles, and known associations</w:t>
      </w:r>
      <w:sdt>
        <w:sdtPr>
          <w:id w:val="801051225"/>
          <w:citation/>
        </w:sdtPr>
        <w:sdtEndPr/>
        <w:sdtContent>
          <w:r>
            <w:fldChar w:fldCharType="begin"/>
          </w:r>
          <w:r>
            <w:instrText xml:space="preserve"> CITATION Wac18 \l 1033 </w:instrText>
          </w:r>
          <w:r>
            <w:fldChar w:fldCharType="separate"/>
          </w:r>
          <w:r>
            <w:rPr>
              <w:noProof/>
            </w:rPr>
            <w:t xml:space="preserve"> (Wachter, 2018)</w:t>
          </w:r>
          <w:r>
            <w:fldChar w:fldCharType="end"/>
          </w:r>
        </w:sdtContent>
      </w:sdt>
      <w:r>
        <w:t xml:space="preserve">.  When the device understands the user’s profile, the experience can be customized and produce more accurate predictions. </w:t>
      </w:r>
      <w:r w:rsidR="00E255F2">
        <w:t>However, t</w:t>
      </w:r>
      <w:r>
        <w:t xml:space="preserve"> payment for access to these inferences and decision processes comes from personal </w:t>
      </w:r>
      <w:r>
        <w:lastRenderedPageBreak/>
        <w:t>information, such as calendars, contacts, and routines</w:t>
      </w:r>
      <w:sdt>
        <w:sdtPr>
          <w:id w:val="-57322718"/>
          <w:citation/>
        </w:sdtPr>
        <w:sdtEndPr/>
        <w:sdtContent>
          <w:r>
            <w:fldChar w:fldCharType="begin"/>
          </w:r>
          <w:r>
            <w:instrText xml:space="preserve"> CITATION Mic18 \l 1033 </w:instrText>
          </w:r>
          <w:r>
            <w:fldChar w:fldCharType="separate"/>
          </w:r>
          <w:r>
            <w:rPr>
              <w:noProof/>
            </w:rPr>
            <w:t xml:space="preserve"> (Mickens, 2018)</w:t>
          </w:r>
          <w:r>
            <w:fldChar w:fldCharType="end"/>
          </w:r>
        </w:sdtContent>
      </w:sdt>
      <w:r>
        <w:t xml:space="preserve">.  This trade creates privacy concerns that can be subtle and can go unnoticed for some time.  </w:t>
      </w:r>
    </w:p>
    <w:p w14:paraId="187BD051" w14:textId="244A558B" w:rsidR="00625352" w:rsidRDefault="00625352" w:rsidP="00625352">
      <w:pPr>
        <w:ind w:firstLine="720"/>
      </w:pPr>
      <w:r>
        <w:t xml:space="preserve">The monitoring system will collect intimate knowledge of its assigned patients and even capture private communications. </w:t>
      </w:r>
      <w:r w:rsidR="00D329A6">
        <w:t>Therefore, m</w:t>
      </w:r>
      <w:r>
        <w:t xml:space="preserve">echanisms must exist for protecting this information as it flows between </w:t>
      </w:r>
      <w:r w:rsidR="007F3140">
        <w:t xml:space="preserve">different </w:t>
      </w:r>
      <w:r>
        <w:t>compute domains</w:t>
      </w:r>
      <w:r w:rsidR="007F3140">
        <w:t xml:space="preserve"> (e.g., local versus cloud providers)</w:t>
      </w:r>
      <w:r>
        <w:t xml:space="preserve">.  Yang et al. (2021) </w:t>
      </w:r>
      <w:proofErr w:type="gramStart"/>
      <w:r>
        <w:t>propose</w:t>
      </w:r>
      <w:proofErr w:type="gramEnd"/>
      <w:r>
        <w:t xml:space="preserve"> a Secure </w:t>
      </w:r>
      <w:proofErr w:type="spellStart"/>
      <w:r>
        <w:t>MultiParty</w:t>
      </w:r>
      <w:proofErr w:type="spellEnd"/>
      <w:r>
        <w:t xml:space="preserve"> Computation (SMC) model that locally encrypts sensitive images (e.g., faces).  Afterward, </w:t>
      </w:r>
      <w:r w:rsidR="00D329A6">
        <w:t>they</w:t>
      </w:r>
      <w:r>
        <w:t xml:space="preserve"> use </w:t>
      </w:r>
      <w:proofErr w:type="spellStart"/>
      <w:r>
        <w:t>Cheon</w:t>
      </w:r>
      <w:proofErr w:type="spellEnd"/>
      <w:r>
        <w:t>-Kim-Kim-Song Homomorphic Encryption (CKKS HE) to predict details about the protected payload (e.g., Bob’s face).  These efforts suggest that the system minimize the amount of information that must leave the patient’s private network.</w:t>
      </w:r>
    </w:p>
    <w:p w14:paraId="5AE100D2" w14:textId="2BA9957B" w:rsidR="007F3140" w:rsidRDefault="007F3140" w:rsidP="007F3140">
      <w:pPr>
        <w:pStyle w:val="Heading2"/>
      </w:pPr>
      <w:r>
        <w:t>Healthcare Monitoring using IoT (2020)</w:t>
      </w:r>
    </w:p>
    <w:p w14:paraId="35C0078E" w14:textId="41D35D41" w:rsidR="007F3140" w:rsidRDefault="007F3140" w:rsidP="007F3140">
      <w:r>
        <w:tab/>
        <w:t xml:space="preserve">Software that takes advantage of cloud resources gains agility, elasticity, instantaneous provisioning, and cost management constructs.  However, some businesses are </w:t>
      </w:r>
      <w:r w:rsidRPr="007F3140">
        <w:t>reluctant to trust these environments entirely</w:t>
      </w:r>
      <w:r>
        <w:t xml:space="preserve"> due to security concerns (Ali et al., 2015).  Alternatively, systems engineers can deploy hardware appliances that bring cloud aspects into the home or medical facility. </w:t>
      </w:r>
      <w:r w:rsidR="00E255F2">
        <w:t xml:space="preserve"> For example,</w:t>
      </w:r>
      <w:r>
        <w:t xml:space="preserve"> </w:t>
      </w:r>
      <w:proofErr w:type="spellStart"/>
      <w:r>
        <w:t>Abdulameer</w:t>
      </w:r>
      <w:proofErr w:type="spellEnd"/>
      <w:r>
        <w:t xml:space="preserve"> et al. (2020) propose </w:t>
      </w:r>
      <w:r w:rsidR="00E255F2">
        <w:t xml:space="preserve">implementing a small </w:t>
      </w:r>
      <w:r>
        <w:t xml:space="preserve">replica house </w:t>
      </w:r>
      <w:proofErr w:type="gramStart"/>
      <w:r>
        <w:t>similar to</w:t>
      </w:r>
      <w:proofErr w:type="gramEnd"/>
      <w:r>
        <w:t xml:space="preserve"> </w:t>
      </w:r>
      <w:proofErr w:type="spellStart"/>
      <w:r>
        <w:t>Elloumi</w:t>
      </w:r>
      <w:proofErr w:type="spellEnd"/>
      <w:r>
        <w:t xml:space="preserve">.  This solution uses various wearable device sensors, Arduino micro-controllers, and one Raspberry-PI. </w:t>
      </w:r>
      <w:r w:rsidR="00E255F2">
        <w:t>In addition, u</w:t>
      </w:r>
      <w:r>
        <w:t>sers can check their vitals and other health KPIs (Key Performance Indicators) through a web portal.</w:t>
      </w:r>
    </w:p>
    <w:p w14:paraId="096C97ED" w14:textId="7AF8872A" w:rsidR="00414D31" w:rsidRDefault="00414D31" w:rsidP="00414D31">
      <w:r>
        <w:tab/>
        <w:t xml:space="preserve">Provisioning small </w:t>
      </w:r>
      <w:proofErr w:type="gramStart"/>
      <w:r>
        <w:t>on-premise</w:t>
      </w:r>
      <w:proofErr w:type="gramEnd"/>
      <w:r>
        <w:t xml:space="preserve"> appliance makes sense and handles scenarios such as failures at the ISP (Internet Service Provider). </w:t>
      </w:r>
      <w:r w:rsidR="00E255F2">
        <w:t>In addition, s</w:t>
      </w:r>
      <w:r>
        <w:t>ome benefits come from standardizing the control-plane versus assuming the patient’s computer is compatible with the proposed monitoring system.</w:t>
      </w:r>
    </w:p>
    <w:p w14:paraId="692A6513" w14:textId="5F479238" w:rsidR="00D329A6" w:rsidRDefault="00D329A6" w:rsidP="00D329A6">
      <w:pPr>
        <w:pStyle w:val="Heading2"/>
      </w:pPr>
      <w:r>
        <w:lastRenderedPageBreak/>
        <w:t>Two-Way Video Healthcare System Design (2021)</w:t>
      </w:r>
    </w:p>
    <w:p w14:paraId="2ABB2941" w14:textId="053101CD" w:rsidR="00D329A6" w:rsidRDefault="00D329A6" w:rsidP="00D329A6">
      <w:pPr>
        <w:ind w:firstLine="720"/>
      </w:pPr>
      <w:r>
        <w:t>Recently, Yi &amp; Feng (2021) proposed a complete video-based injury rehabilitation solution that includes support for CPS and wearables.  The authors leverage Carnegie Mellon University’s Open Pose library to map skeletal structures within images. Then, they publish this information and various sensor readings (e.g., smoke detectors) into a secure private cloud.</w:t>
      </w:r>
      <w:r w:rsidR="00987045">
        <w:t xml:space="preserve">  Unlike Toyota (2019), the authors use Dynamic Time Warping (DTW) to compare and categorize the patient’s movements.</w:t>
      </w:r>
      <w:r w:rsidR="00A93B1E">
        <w:t xml:space="preserve">  Researchers use DTW to normalize time</w:t>
      </w:r>
      <w:r w:rsidR="00CF0798">
        <w:t xml:space="preserve"> </w:t>
      </w:r>
      <w:r w:rsidR="00A93B1E">
        <w:t xml:space="preserve">series and avoid </w:t>
      </w:r>
      <w:r w:rsidR="00CF0798">
        <w:t xml:space="preserve">discrepancies from </w:t>
      </w:r>
      <w:r w:rsidR="00792A90">
        <w:t>action</w:t>
      </w:r>
      <w:r w:rsidR="00CF0798">
        <w:t xml:space="preserve"> speeds</w:t>
      </w:r>
      <w:r w:rsidR="00792A90">
        <w:t xml:space="preserve"> (e.g., raising one’s hand within </w:t>
      </w:r>
      <w:r w:rsidR="00C86FDC">
        <w:t>two</w:t>
      </w:r>
      <w:r w:rsidR="00792A90">
        <w:t xml:space="preserve"> </w:t>
      </w:r>
      <w:proofErr w:type="spellStart"/>
      <w:r w:rsidR="00792A90">
        <w:t>verus</w:t>
      </w:r>
      <w:proofErr w:type="spellEnd"/>
      <w:r w:rsidR="00792A90">
        <w:t xml:space="preserve"> </w:t>
      </w:r>
      <w:r w:rsidR="00C86FDC">
        <w:t>four</w:t>
      </w:r>
      <w:r w:rsidR="00792A90">
        <w:t xml:space="preserve"> seconds)</w:t>
      </w:r>
      <w:r w:rsidR="00CF0798">
        <w:t>.</w:t>
      </w:r>
    </w:p>
    <w:p w14:paraId="28B2EC6E" w14:textId="444874F1" w:rsidR="00F4512A" w:rsidRDefault="00F4512A" w:rsidP="00F4512A">
      <w:pPr>
        <w:pStyle w:val="Heading1"/>
      </w:pPr>
      <w:r>
        <w:t xml:space="preserve">Examining </w:t>
      </w:r>
      <w:r w:rsidR="00D300B2">
        <w:t xml:space="preserve">the </w:t>
      </w:r>
      <w:r>
        <w:t>Competitive Landscape</w:t>
      </w:r>
    </w:p>
    <w:p w14:paraId="16E4859B" w14:textId="6F4541D7" w:rsidR="002C6009" w:rsidRDefault="00F4512A" w:rsidP="002C6009">
      <w:pPr>
        <w:ind w:firstLine="720"/>
      </w:pPr>
      <w:proofErr w:type="spellStart"/>
      <w:r>
        <w:t>Abdulameer</w:t>
      </w:r>
      <w:proofErr w:type="spellEnd"/>
      <w:r>
        <w:t xml:space="preserve"> et al.’s (2020) design fixate on collecting metadata from wearable IoT devices.  Tun et al. (2021) surveyed fifty-five recent publications that discuss IoT use cases within elderly care.  Their findings suggest that nearly all search focuses on wearable devices, mobility, and Personal Digital Assistants (PDA).  Researchers focusing on these areas makes sense due to the low barrier to entry.  </w:t>
      </w:r>
      <w:r>
        <w:t xml:space="preserve">Compare the effort necessary to clone </w:t>
      </w:r>
      <w:r>
        <w:t>a</w:t>
      </w:r>
      <w:r>
        <w:t xml:space="preserve"> F</w:t>
      </w:r>
      <w:r>
        <w:t>IT</w:t>
      </w:r>
      <w:r>
        <w:t>B</w:t>
      </w:r>
      <w:r>
        <w:t>IT</w:t>
      </w:r>
      <w:r>
        <w:t xml:space="preserve"> mobile app versus transform 2-D images into spatiotemporal movements.</w:t>
      </w:r>
      <w:r>
        <w:t xml:space="preserve">  Another set of challenges originate from insufficient training data.  Aside from Toyota’s (2019) open-sourced data set, few repositories (e.g., YouTube) contain appropriate training data.  Lastly, numerous areas across health care are improvable on a $25 </w:t>
      </w:r>
      <w:proofErr w:type="spellStart"/>
      <w:r>
        <w:t>RadioShake</w:t>
      </w:r>
      <w:proofErr w:type="spellEnd"/>
      <w:r>
        <w:t xml:space="preserve"> budget.</w:t>
      </w:r>
    </w:p>
    <w:p w14:paraId="79625E0F" w14:textId="7130297C" w:rsidR="002C6009" w:rsidRPr="001C3701" w:rsidRDefault="00436A9C" w:rsidP="00436A9C">
      <w:pPr>
        <w:rPr>
          <w:strike/>
        </w:rPr>
      </w:pPr>
      <w:r w:rsidRPr="001C3701">
        <w:rPr>
          <w:strike/>
        </w:rPr>
        <w:tab/>
      </w:r>
      <w:r w:rsidRPr="001C3701">
        <w:rPr>
          <w:strike/>
        </w:rPr>
        <w:t>However, m</w:t>
      </w:r>
      <w:r w:rsidRPr="001C3701">
        <w:rPr>
          <w:strike/>
        </w:rPr>
        <w:t>ost elderly care research examines iterative and incremental improvements with wearable devices.  Meanwhile, video-centric systems enable the next level of context.  As the cliché goes, “a picture is worth a thousand words.”  Further, Toyota (2019) and Yi &amp; Feng (2021) validate the research community’s interest in these advanced solutions.</w:t>
      </w:r>
    </w:p>
    <w:sectPr w:rsidR="002C6009" w:rsidRPr="001C3701"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49F116" w14:textId="77777777" w:rsidR="00FC6AAC" w:rsidRDefault="00FC6AAC" w:rsidP="0082223F">
      <w:pPr>
        <w:spacing w:line="240" w:lineRule="auto"/>
      </w:pPr>
      <w:r>
        <w:separator/>
      </w:r>
    </w:p>
  </w:endnote>
  <w:endnote w:type="continuationSeparator" w:id="0">
    <w:p w14:paraId="698C5DAE" w14:textId="77777777" w:rsidR="00FC6AAC" w:rsidRDefault="00FC6AAC"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93788A" w14:textId="77777777" w:rsidR="00FC6AAC" w:rsidRDefault="00FC6AAC" w:rsidP="0082223F">
      <w:pPr>
        <w:spacing w:line="240" w:lineRule="auto"/>
      </w:pPr>
      <w:r>
        <w:separator/>
      </w:r>
    </w:p>
  </w:footnote>
  <w:footnote w:type="continuationSeparator" w:id="0">
    <w:p w14:paraId="1F93184A" w14:textId="77777777" w:rsidR="00FC6AAC" w:rsidRDefault="00FC6AAC"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146CFF2B" w:rsidR="00877007" w:rsidRDefault="00877007" w:rsidP="00877007">
    <w:pPr>
      <w:pStyle w:val="Header"/>
    </w:pPr>
    <w:r w:rsidRPr="00877007">
      <w:t>TIM-</w:t>
    </w:r>
    <w:r w:rsidR="00B13ADF">
      <w:t>7</w:t>
    </w:r>
    <w:r w:rsidR="002F2E59">
      <w:t>2</w:t>
    </w:r>
    <w:r w:rsidR="005C39BA">
      <w:t>4</w:t>
    </w:r>
    <w:r w:rsidR="002F2E59">
      <w:t>1</w:t>
    </w:r>
    <w:r w:rsidRPr="00877007">
      <w:t xml:space="preserve">: </w:t>
    </w:r>
    <w:r w:rsidR="002F2E59">
      <w:t>Constructive Research Design</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7E735B"/>
    <w:multiLevelType w:val="hybridMultilevel"/>
    <w:tmpl w:val="AE2C58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290E45"/>
    <w:multiLevelType w:val="hybridMultilevel"/>
    <w:tmpl w:val="F26260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F44B7B"/>
    <w:multiLevelType w:val="hybridMultilevel"/>
    <w:tmpl w:val="334C42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3E0C26"/>
    <w:multiLevelType w:val="hybridMultilevel"/>
    <w:tmpl w:val="FB7A1246"/>
    <w:lvl w:ilvl="0" w:tplc="55728410">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E07E73"/>
    <w:multiLevelType w:val="hybridMultilevel"/>
    <w:tmpl w:val="57E091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0184399"/>
    <w:multiLevelType w:val="hybridMultilevel"/>
    <w:tmpl w:val="09B26920"/>
    <w:lvl w:ilvl="0" w:tplc="917CBD4E">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B070E4"/>
    <w:multiLevelType w:val="hybridMultilevel"/>
    <w:tmpl w:val="0A12C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AB34C9"/>
    <w:multiLevelType w:val="hybridMultilevel"/>
    <w:tmpl w:val="AF8AC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714CD3"/>
    <w:multiLevelType w:val="hybridMultilevel"/>
    <w:tmpl w:val="DBC49C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6E7554D"/>
    <w:multiLevelType w:val="hybridMultilevel"/>
    <w:tmpl w:val="68ECB3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193B98"/>
    <w:multiLevelType w:val="hybridMultilevel"/>
    <w:tmpl w:val="DF00B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CF0579D"/>
    <w:multiLevelType w:val="hybridMultilevel"/>
    <w:tmpl w:val="6520FC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6"/>
  </w:num>
  <w:num w:numId="3">
    <w:abstractNumId w:val="3"/>
  </w:num>
  <w:num w:numId="4">
    <w:abstractNumId w:val="2"/>
  </w:num>
  <w:num w:numId="5">
    <w:abstractNumId w:val="10"/>
  </w:num>
  <w:num w:numId="6">
    <w:abstractNumId w:val="8"/>
  </w:num>
  <w:num w:numId="7">
    <w:abstractNumId w:val="1"/>
  </w:num>
  <w:num w:numId="8">
    <w:abstractNumId w:val="5"/>
  </w:num>
  <w:num w:numId="9">
    <w:abstractNumId w:val="0"/>
  </w:num>
  <w:num w:numId="10">
    <w:abstractNumId w:val="9"/>
  </w:num>
  <w:num w:numId="11">
    <w:abstractNumId w:val="7"/>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12F88"/>
    <w:rsid w:val="00015E30"/>
    <w:rsid w:val="0002184E"/>
    <w:rsid w:val="00036708"/>
    <w:rsid w:val="00036F58"/>
    <w:rsid w:val="00050E6D"/>
    <w:rsid w:val="00060A0C"/>
    <w:rsid w:val="000B4CCF"/>
    <w:rsid w:val="0012218C"/>
    <w:rsid w:val="00141A32"/>
    <w:rsid w:val="00183597"/>
    <w:rsid w:val="00196B85"/>
    <w:rsid w:val="001B27C4"/>
    <w:rsid w:val="001C3701"/>
    <w:rsid w:val="00207CBF"/>
    <w:rsid w:val="00217B85"/>
    <w:rsid w:val="00222AA3"/>
    <w:rsid w:val="002516A9"/>
    <w:rsid w:val="002806B7"/>
    <w:rsid w:val="002846F3"/>
    <w:rsid w:val="0028774E"/>
    <w:rsid w:val="002C6009"/>
    <w:rsid w:val="002D0B96"/>
    <w:rsid w:val="002F2E59"/>
    <w:rsid w:val="003E41FC"/>
    <w:rsid w:val="003F4714"/>
    <w:rsid w:val="00401D65"/>
    <w:rsid w:val="00414D31"/>
    <w:rsid w:val="004223E8"/>
    <w:rsid w:val="00424108"/>
    <w:rsid w:val="00436A9C"/>
    <w:rsid w:val="004650C9"/>
    <w:rsid w:val="004A647F"/>
    <w:rsid w:val="004A784B"/>
    <w:rsid w:val="005A19BF"/>
    <w:rsid w:val="005B7079"/>
    <w:rsid w:val="005C39BA"/>
    <w:rsid w:val="00612C4F"/>
    <w:rsid w:val="00625352"/>
    <w:rsid w:val="006A2296"/>
    <w:rsid w:val="006D3D1A"/>
    <w:rsid w:val="006D793E"/>
    <w:rsid w:val="006F7F03"/>
    <w:rsid w:val="0073677D"/>
    <w:rsid w:val="00792A90"/>
    <w:rsid w:val="007D4475"/>
    <w:rsid w:val="007F3140"/>
    <w:rsid w:val="0082223F"/>
    <w:rsid w:val="00877007"/>
    <w:rsid w:val="00883849"/>
    <w:rsid w:val="008B5129"/>
    <w:rsid w:val="008D5D42"/>
    <w:rsid w:val="008F6A4E"/>
    <w:rsid w:val="00945F41"/>
    <w:rsid w:val="009821BF"/>
    <w:rsid w:val="00987045"/>
    <w:rsid w:val="009A757D"/>
    <w:rsid w:val="00A41D76"/>
    <w:rsid w:val="00A423F8"/>
    <w:rsid w:val="00A7625B"/>
    <w:rsid w:val="00A93B1E"/>
    <w:rsid w:val="00AB2BCF"/>
    <w:rsid w:val="00B13ADF"/>
    <w:rsid w:val="00B71018"/>
    <w:rsid w:val="00B83595"/>
    <w:rsid w:val="00C54DC8"/>
    <w:rsid w:val="00C73692"/>
    <w:rsid w:val="00C86FDC"/>
    <w:rsid w:val="00C93BB7"/>
    <w:rsid w:val="00C9548D"/>
    <w:rsid w:val="00CB25E9"/>
    <w:rsid w:val="00CE714D"/>
    <w:rsid w:val="00CF0798"/>
    <w:rsid w:val="00D0165E"/>
    <w:rsid w:val="00D300B2"/>
    <w:rsid w:val="00D329A6"/>
    <w:rsid w:val="00D75C7B"/>
    <w:rsid w:val="00D85C7B"/>
    <w:rsid w:val="00DE2224"/>
    <w:rsid w:val="00E234E9"/>
    <w:rsid w:val="00E255F2"/>
    <w:rsid w:val="00E516BA"/>
    <w:rsid w:val="00EA7D2E"/>
    <w:rsid w:val="00ED3713"/>
    <w:rsid w:val="00F4512A"/>
    <w:rsid w:val="00FA78E9"/>
    <w:rsid w:val="00FC213E"/>
    <w:rsid w:val="00FC6AAC"/>
    <w:rsid w:val="00FD37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FA78E9"/>
    <w:pPr>
      <w:ind w:left="720"/>
      <w:contextualSpacing/>
    </w:pPr>
  </w:style>
  <w:style w:type="table" w:styleId="TableGrid">
    <w:name w:val="Table Grid"/>
    <w:basedOn w:val="TableNormal"/>
    <w:uiPriority w:val="39"/>
    <w:rsid w:val="00FA78E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519770">
      <w:bodyDiv w:val="1"/>
      <w:marLeft w:val="0"/>
      <w:marRight w:val="0"/>
      <w:marTop w:val="0"/>
      <w:marBottom w:val="0"/>
      <w:divBdr>
        <w:top w:val="none" w:sz="0" w:space="0" w:color="auto"/>
        <w:left w:val="none" w:sz="0" w:space="0" w:color="auto"/>
        <w:bottom w:val="none" w:sz="0" w:space="0" w:color="auto"/>
        <w:right w:val="none" w:sz="0" w:space="0" w:color="auto"/>
      </w:divBdr>
    </w:div>
    <w:div w:id="447355793">
      <w:bodyDiv w:val="1"/>
      <w:marLeft w:val="0"/>
      <w:marRight w:val="0"/>
      <w:marTop w:val="0"/>
      <w:marBottom w:val="0"/>
      <w:divBdr>
        <w:top w:val="none" w:sz="0" w:space="0" w:color="auto"/>
        <w:left w:val="none" w:sz="0" w:space="0" w:color="auto"/>
        <w:bottom w:val="none" w:sz="0" w:space="0" w:color="auto"/>
        <w:right w:val="none" w:sz="0" w:space="0" w:color="auto"/>
      </w:divBdr>
    </w:div>
    <w:div w:id="1333682797">
      <w:bodyDiv w:val="1"/>
      <w:marLeft w:val="0"/>
      <w:marRight w:val="0"/>
      <w:marTop w:val="0"/>
      <w:marBottom w:val="0"/>
      <w:divBdr>
        <w:top w:val="none" w:sz="0" w:space="0" w:color="auto"/>
        <w:left w:val="none" w:sz="0" w:space="0" w:color="auto"/>
        <w:bottom w:val="none" w:sz="0" w:space="0" w:color="auto"/>
        <w:right w:val="none" w:sz="0" w:space="0" w:color="auto"/>
      </w:divBdr>
    </w:div>
    <w:div w:id="1763212243">
      <w:bodyDiv w:val="1"/>
      <w:marLeft w:val="0"/>
      <w:marRight w:val="0"/>
      <w:marTop w:val="0"/>
      <w:marBottom w:val="0"/>
      <w:divBdr>
        <w:top w:val="none" w:sz="0" w:space="0" w:color="auto"/>
        <w:left w:val="none" w:sz="0" w:space="0" w:color="auto"/>
        <w:bottom w:val="none" w:sz="0" w:space="0" w:color="auto"/>
        <w:right w:val="none" w:sz="0" w:space="0" w:color="auto"/>
      </w:divBdr>
    </w:div>
    <w:div w:id="2120028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an20</b:Tag>
    <b:SourceType>ConferenceProceedings</b:SourceType>
    <b:Guid>{FDFD66F4-D57B-4223-8210-CC62F944B97B}</b:Guid>
    <b:Title>Alexa Eldercare Toolbox: A Smarthome Solution for the Elderly</b:Title>
    <b:Year>2020</b:Year>
    <b:Author>
      <b:Author>
        <b:NameList>
          <b:Person>
            <b:Last>Tan</b:Last>
            <b:First>K</b:First>
          </b:Person>
          <b:Person>
            <b:Last>Sekhar</b:Last>
            <b:First>K</b:First>
          </b:Person>
          <b:Person>
            <b:Last>Wong</b:Last>
            <b:First>J</b:First>
          </b:Person>
          <b:Person>
            <b:Last>Holdado</b:Last>
            <b:First>M</b:First>
          </b:Person>
          <b:Person>
            <b:Last>Ameer</b:Last>
            <b:First>M</b:First>
          </b:Person>
          <b:Person>
            <b:Last>Vesonder</b:Last>
            <b:First>G</b:First>
          </b:Person>
        </b:NameList>
      </b:Author>
    </b:Author>
    <b:Pages>806-812</b:Pages>
    <b:ConferenceName>Annual Ubiquitous Computing</b:ConferenceName>
    <b:City>Virtual</b:City>
    <b:Publisher>IEEE</b:Publisher>
    <b:DOI>10.1109/UEMCON51285.2020.9298127</b:DOI>
    <b:RefOrder>6</b:RefOrder>
  </b:Source>
  <b:Source>
    <b:Tag>Wan18</b:Tag>
    <b:SourceType>ConferenceProceedings</b:SourceType>
    <b:Guid>{53CDC5B1-2387-454B-A40E-EEEE5C0F8FE2}</b:Guid>
    <b:Author>
      <b:Author>
        <b:NameList>
          <b:Person>
            <b:Last>Wankhde</b:Last>
            <b:First>K</b:First>
          </b:Person>
          <b:Person>
            <b:Last>Wukkadada</b:Last>
            <b:First>B</b:First>
          </b:Person>
          <b:Person>
            <b:Last>Nadar</b:Last>
            <b:First>V</b:First>
          </b:Person>
        </b:NameList>
      </b:Author>
    </b:Author>
    <b:Title>Just Walk-Out Technology and its Challenges: A Case of Amazon Go</b:Title>
    <b:Year>2018</b:Year>
    <b:ConferenceName>International Conference on Inventive Research in Computing Applications</b:ConferenceName>
    <b:Pages>254-257</b:Pages>
    <b:Publisher>IRIRCA</b:Publisher>
    <b:DOI>10.1109/ICIRCA.2018.8597403</b:DOI>
    <b:RefOrder>7</b:RefOrder>
  </b:Source>
  <b:Source>
    <b:Tag>Ama21</b:Tag>
    <b:SourceType>InternetSite</b:SourceType>
    <b:Guid>{08F1FB80-5B9E-4FC3-BDC1-7AC4994A74E8}</b:Guid>
    <b:Title>Amazon Go</b:Title>
    <b:Year>2021</b:Year>
    <b:Author>
      <b:Author>
        <b:Corporate>Amazon</b:Corporate>
      </b:Author>
    </b:Author>
    <b:InternetSiteTitle>Amazon</b:InternetSiteTitle>
    <b:Month>June</b:Month>
    <b:Day>11</b:Day>
    <b:URL>https://www.amazon.com/b?node=16008589011</b:URL>
    <b:RefOrder>1</b:RefOrder>
  </b:Source>
  <b:Source>
    <b:Tag>Sne15</b:Tag>
    <b:SourceType>JournalArticle</b:SourceType>
    <b:Guid>{3C412F22-DCAC-4CB5-953C-7217EC0FAC5D}</b:Guid>
    <b:Author>
      <b:Author>
        <b:NameList>
          <b:Person>
            <b:Last>Snee</b:Last>
            <b:First>R</b:First>
          </b:Person>
        </b:NameList>
      </b:Author>
    </b:Author>
    <b:Title>Practical approach to data mining</b:Title>
    <b:JournalName>Quality Engineering</b:JournalName>
    <b:Year>2015</b:Year>
    <b:Pages>477-487</b:Pages>
    <b:Volume>27</b:Volume>
    <b:DOI>10.1080/08982112.2015.1065322</b:DOI>
    <b:Issue>4</b:Issue>
    <b:RefOrder>3</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2</b:RefOrder>
  </b:Source>
  <b:Source>
    <b:Tag>Das191</b:Tag>
    <b:SourceType>ConferenceProceedings</b:SourceType>
    <b:Guid>{1D9C23ED-1136-4909-AAB9-3F7B220D4E02}</b:Guid>
    <b:Title>Toyota Smarthome: Real-World Activities of Daily Living</b:Title>
    <b:Year>2019</b:Year>
    <b:Author>
      <b:Author>
        <b:NameList>
          <b:Person>
            <b:Last>Das</b:Last>
            <b:First>S</b:First>
          </b:Person>
          <b:Person>
            <b:Last>Dai</b:Last>
            <b:First>R</b:First>
          </b:Person>
          <b:Person>
            <b:Last>Koperski</b:Last>
            <b:First>M</b:First>
          </b:Person>
          <b:Person>
            <b:Last>Minciullo</b:Last>
            <b:First>L</b:First>
          </b:Person>
          <b:Person>
            <b:Last>Garattoni</b:Last>
            <b:First>L</b:First>
          </b:Person>
          <b:Person>
            <b:Last>Bremond</b:Last>
            <b:First>F</b:First>
          </b:Person>
          <b:Person>
            <b:Last>Francesca</b:Last>
            <b:First>G</b:First>
          </b:Person>
        </b:NameList>
      </b:Author>
    </b:Author>
    <b:Pages>833-842</b:Pages>
    <b:ConferenceName>International Conference on Computer Vision</b:ConferenceName>
    <b:City>Seoul, Korea</b:City>
    <b:Publisher>IEEE</b:Publisher>
    <b:DOI>10.1109/ICCV.2019.00092</b:DOI>
    <b:RefOrder>8</b:RefOrder>
  </b:Source>
  <b:Source>
    <b:Tag>Ell20</b:Tag>
    <b:SourceType>ConferenceProceedings</b:SourceType>
    <b:Guid>{815FCAD7-606E-44BF-ADC9-96128AEAC577}</b:Guid>
    <b:Author>
      <b:Author>
        <b:NameList>
          <b:Person>
            <b:Last>Elloumi</b:Last>
            <b:First>K</b:First>
          </b:Person>
          <b:Person>
            <b:Last>Ayako</b:Last>
            <b:First>N</b:First>
          </b:Person>
          <b:Person>
            <b:Last>Mehaffar</b:Last>
            <b:First>H</b:First>
          </b:Person>
          <b:Person>
            <b:Last>Abid</b:Last>
            <b:First>D</b:First>
          </b:Person>
        </b:NameList>
      </b:Author>
    </b:Author>
    <b:Title>Towards an Integration of "SmartHome" Technology in Education: Realization of a didactic platform</b:Title>
    <b:Pages>338-342</b:Pages>
    <b:Year>2020</b:Year>
    <b:ConferenceName>International Multi-Conference on Systems</b:ConferenceName>
    <b:City>Virtual</b:City>
    <b:Publisher>IEEE</b:Publisher>
    <b:DOI>10.1109/SSD49366.2020.9364238</b:DOI>
    <b:RefOrder>9</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4</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5</b:RefOrder>
  </b:Source>
  <b:Source>
    <b:Tag>Ali15</b:Tag>
    <b:SourceType>JournalArticle</b:SourceType>
    <b:Guid>{F8A8560F-3C75-4F2B-89B2-C24A40F0A0E8}</b:Guid>
    <b:Author>
      <b:Author>
        <b:NameList>
          <b:Person>
            <b:Last>Ali</b:Last>
            <b:First>M.</b:First>
          </b:Person>
          <b:Person>
            <b:Last>Khan</b:Last>
            <b:First>S.</b:First>
            <b:Middle>U.</b:Middle>
          </b:Person>
          <b:Person>
            <b:Last>Vasilakos</b:Last>
            <b:First>A.</b:First>
          </b:Person>
        </b:NameList>
      </b:Author>
    </b:Author>
    <b:Title>Security in cloud computing</b:Title>
    <b:Pages>357-383</b:Pages>
    <b:Year>2015</b:Year>
    <b:ConferenceName>Security in cloud computing: Opportunities and challenges</b:ConferenceName>
    <b:Publisher>ScienceDirect</b:Publisher>
    <b:JournalName>Information Science</b:JournalName>
    <b:Volume>305</b:Volume>
    <b:Issue>1</b:Issue>
    <b:DOI>10.1016/j.ins.2015.01.025</b:DOI>
    <b:RefOrder>10</b:RefOrder>
  </b:Source>
  <b:Source>
    <b:Tag>Abd20</b:Tag>
    <b:SourceType>ConferenceProceedings</b:SourceType>
    <b:Guid>{DF3B693C-08DE-4038-98F0-75C26CC7134C}</b:Guid>
    <b:Title>Health Care Monitoring System Based on IoT</b:Title>
    <b:Year>2020</b:Year>
    <b:Pages>1-6</b:Pages>
    <b:Author>
      <b:Author>
        <b:NameList>
          <b:Person>
            <b:Last>Abdulameer</b:Last>
            <b:First>T</b:First>
          </b:Person>
          <b:Person>
            <b:Last>Ibrahim</b:Last>
            <b:First>A</b:First>
          </b:Person>
          <b:Person>
            <b:Last>Mohammed</b:Last>
            <b:First>A</b:First>
          </b:Person>
        </b:NameList>
      </b:Author>
    </b:Author>
    <b:ConferenceName>International Symposium on Multidisciplinary Studies and Innovative Technologies</b:ConferenceName>
    <b:City>Virtual</b:City>
    <b:Publisher>IEEE</b:Publisher>
    <b:Volume>4</b:Volume>
    <b:DOI>10.1109/ISMSIT50672.2020.9254291</b:DOI>
    <b:RefOrder>11</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2</b:RefOrder>
  </b:Source>
  <b:Source>
    <b:Tag>YiC21</b:Tag>
    <b:SourceType>JournalArticle</b:SourceType>
    <b:Guid>{D6DD65EA-49C6-4E2A-82E6-CC1E84F256E9}</b:Guid>
    <b:Author>
      <b:Author>
        <b:NameList>
          <b:Person>
            <b:Last>Yi</b:Last>
            <b:First>C</b:First>
          </b:Person>
          <b:Person>
            <b:Last>Feng</b:Last>
            <b:First>X</b:First>
          </b:Person>
        </b:NameList>
      </b:Author>
    </b:Author>
    <b:Title>Home Interactive Elderly Care Two-Way Video Healthcare System Design</b:Title>
    <b:JournalName>Journal of Healthcare Engineering</b:JournalName>
    <b:Year>2021</b:Year>
    <b:Pages>1-11</b:Pages>
    <b:Publisher>Hindawi</b:Publisher>
    <b:DOI>10.1155/2021/6693617</b:DOI>
    <b:RefOrder>13</b:RefOrder>
  </b:Source>
</b:Sources>
</file>

<file path=customXml/itemProps1.xml><?xml version="1.0" encoding="utf-8"?>
<ds:datastoreItem xmlns:ds="http://schemas.openxmlformats.org/officeDocument/2006/customXml" ds:itemID="{7C49383F-31F1-4319-B533-249295CE79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99</TotalTime>
  <Pages>7</Pages>
  <Words>1669</Words>
  <Characters>9515</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71</cp:revision>
  <dcterms:created xsi:type="dcterms:W3CDTF">2019-05-19T17:38:00Z</dcterms:created>
  <dcterms:modified xsi:type="dcterms:W3CDTF">2021-06-12T01:08:00Z</dcterms:modified>
</cp:coreProperties>
</file>